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24"/>
        <w:gridCol w:w="36"/>
      </w:tblGrid>
      <w:tr w:rsidR="00A0748B" w:rsidRPr="00A0748B" w14:paraId="4774E407" w14:textId="77777777" w:rsidTr="00A0748B"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6249E221" w14:textId="77777777" w:rsidR="00A0748B" w:rsidRPr="00A0748B" w:rsidRDefault="00A0748B" w:rsidP="00A074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0748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PREADSHEET APPLICATIONS</w:t>
            </w:r>
          </w:p>
        </w:tc>
      </w:tr>
      <w:tr w:rsidR="00A0748B" w:rsidRPr="00A0748B" w14:paraId="1EB5BECF" w14:textId="77777777" w:rsidTr="00A0748B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8584"/>
            </w:tblGrid>
            <w:tr w:rsidR="00A0748B" w:rsidRPr="00A0748B" w14:paraId="1D97D3E0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6A5CCACA" w14:textId="77777777" w:rsidR="00A0748B" w:rsidRPr="00A0748B" w:rsidRDefault="00A0748B" w:rsidP="00A0748B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4DC96F4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he basic syntax for a function is the equals sign (=), the ___ name, and one or more arguments.</w:t>
                  </w:r>
                </w:p>
              </w:tc>
            </w:tr>
            <w:tr w:rsidR="00A0748B" w:rsidRPr="00A0748B" w14:paraId="6E2BB63D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4A80BEB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DDE2485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formula</w:t>
                  </w:r>
                </w:p>
              </w:tc>
            </w:tr>
            <w:tr w:rsidR="00A0748B" w:rsidRPr="00A0748B" w14:paraId="112941C9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DFB3DA5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A78A39B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function</w:t>
                  </w:r>
                </w:p>
              </w:tc>
            </w:tr>
            <w:tr w:rsidR="00A0748B" w:rsidRPr="00A0748B" w14:paraId="0AC03A00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6CD72A4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2B3E761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arithmetic</w:t>
                  </w:r>
                </w:p>
              </w:tc>
            </w:tr>
            <w:tr w:rsidR="00A0748B" w:rsidRPr="00A0748B" w14:paraId="1F866BA7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B7DC99A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3ABC3E0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reference</w:t>
                  </w:r>
                </w:p>
              </w:tc>
            </w:tr>
          </w:tbl>
          <w:p w14:paraId="02DCA224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544E298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0748B" w:rsidRPr="00A0748B" w14:paraId="0602A57C" w14:textId="77777777" w:rsidTr="00A0748B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3D65D0A9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0748B" w:rsidRPr="00A0748B" w14:paraId="2B72E9A5" w14:textId="77777777" w:rsidTr="00A0748B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6532"/>
            </w:tblGrid>
            <w:tr w:rsidR="00A0748B" w:rsidRPr="00A0748B" w14:paraId="4B067D7F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2E934177" w14:textId="77777777" w:rsidR="00A0748B" w:rsidRPr="00A0748B" w:rsidRDefault="00A0748B" w:rsidP="00A0748B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2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2434DA4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____ </w:t>
                  </w:r>
                  <w:proofErr w:type="spellStart"/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lets</w:t>
                  </w:r>
                  <w:proofErr w:type="spellEnd"/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you search for specific information in your spreadsheet.</w:t>
                  </w:r>
                </w:p>
              </w:tc>
            </w:tr>
            <w:tr w:rsidR="00A0748B" w:rsidRPr="00A0748B" w14:paraId="33525225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30940B6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5045C36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HLOOKUP</w:t>
                  </w:r>
                </w:p>
              </w:tc>
            </w:tr>
            <w:tr w:rsidR="00A0748B" w:rsidRPr="00A0748B" w14:paraId="4138286B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82616B3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841D93F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UFIND</w:t>
                  </w:r>
                </w:p>
              </w:tc>
            </w:tr>
            <w:tr w:rsidR="00A0748B" w:rsidRPr="00A0748B" w14:paraId="51F181C1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273653E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FFFC33B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VLOOKUP</w:t>
                  </w:r>
                </w:p>
              </w:tc>
            </w:tr>
            <w:tr w:rsidR="00A0748B" w:rsidRPr="00A0748B" w14:paraId="1D1E5354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90BA25B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E603D5A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GFETCH</w:t>
                  </w:r>
                </w:p>
              </w:tc>
            </w:tr>
          </w:tbl>
          <w:p w14:paraId="2F6F88BF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4DDC8F2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0748B" w:rsidRPr="00A0748B" w14:paraId="54B07009" w14:textId="77777777" w:rsidTr="00A0748B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727A30D6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0748B" w:rsidRPr="00A0748B" w14:paraId="1F6D2E32" w14:textId="77777777" w:rsidTr="00A0748B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8584"/>
            </w:tblGrid>
            <w:tr w:rsidR="00A0748B" w:rsidRPr="00A0748B" w14:paraId="415BF4DE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0FC6F180" w14:textId="77777777" w:rsidR="00A0748B" w:rsidRPr="00A0748B" w:rsidRDefault="00A0748B" w:rsidP="00A0748B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E2B6203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___ is/are an example of using an advanced spreadsheet project which includes multiple, integrated spreadsheets.</w:t>
                  </w:r>
                </w:p>
              </w:tc>
            </w:tr>
            <w:tr w:rsidR="00A0748B" w:rsidRPr="00A0748B" w14:paraId="4CFEF40A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FCDB213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1358368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Award certificates</w:t>
                  </w:r>
                </w:p>
              </w:tc>
            </w:tr>
            <w:tr w:rsidR="00A0748B" w:rsidRPr="00A0748B" w14:paraId="4B73E27E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BE4F381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95E8DD4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Project management</w:t>
                  </w:r>
                </w:p>
              </w:tc>
            </w:tr>
            <w:tr w:rsidR="00A0748B" w:rsidRPr="00A0748B" w14:paraId="51E907AB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7C4EBDE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899734D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Calculations</w:t>
                  </w:r>
                </w:p>
              </w:tc>
            </w:tr>
            <w:tr w:rsidR="00A0748B" w:rsidRPr="00A0748B" w14:paraId="17CEA291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3D81BE3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4B2BB77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Time sheets</w:t>
                  </w:r>
                </w:p>
              </w:tc>
            </w:tr>
          </w:tbl>
          <w:p w14:paraId="6D3F6273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3B0C473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0748B" w:rsidRPr="00A0748B" w14:paraId="0C339BF3" w14:textId="77777777" w:rsidTr="00A0748B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3A91F367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0748B" w:rsidRPr="00A0748B" w14:paraId="2B57E5BD" w14:textId="77777777" w:rsidTr="00A0748B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8584"/>
            </w:tblGrid>
            <w:tr w:rsidR="00A0748B" w:rsidRPr="00A0748B" w14:paraId="5CC97C85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32F2717A" w14:textId="77777777" w:rsidR="00A0748B" w:rsidRPr="00A0748B" w:rsidRDefault="00A0748B" w:rsidP="00A0748B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4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9F811A4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Worksheet level protection is </w:t>
                  </w:r>
                  <w:r w:rsidRPr="00A0748B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not</w:t>
                  </w: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 intended as a security feature, rather, it simply prevents users from ___ cells within the worksheet.</w:t>
                  </w:r>
                </w:p>
              </w:tc>
            </w:tr>
            <w:tr w:rsidR="00A0748B" w:rsidRPr="00A0748B" w14:paraId="4D00D6C9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8BAE025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435BF82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encrypting</w:t>
                  </w:r>
                </w:p>
              </w:tc>
            </w:tr>
            <w:tr w:rsidR="00A0748B" w:rsidRPr="00A0748B" w14:paraId="1F7FF8F6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43CC0E6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9C11644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unlocking</w:t>
                  </w:r>
                </w:p>
              </w:tc>
            </w:tr>
            <w:tr w:rsidR="00A0748B" w:rsidRPr="00A0748B" w14:paraId="5AE9D423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B7EA912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528D7C1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inserting comments</w:t>
                  </w:r>
                </w:p>
              </w:tc>
            </w:tr>
            <w:tr w:rsidR="00A0748B" w:rsidRPr="00A0748B" w14:paraId="799FADB1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77C386D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38D9526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modifying locked</w:t>
                  </w:r>
                </w:p>
              </w:tc>
            </w:tr>
          </w:tbl>
          <w:p w14:paraId="7DD745CD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469DB5E5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0748B" w:rsidRPr="00A0748B" w14:paraId="59FC0857" w14:textId="77777777" w:rsidTr="00A0748B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66154B71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0748B" w:rsidRPr="00A0748B" w14:paraId="504895F2" w14:textId="77777777" w:rsidTr="00A0748B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8584"/>
            </w:tblGrid>
            <w:tr w:rsidR="00A0748B" w:rsidRPr="00A0748B" w14:paraId="42F96445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34D8C6BA" w14:textId="77777777" w:rsidR="00A0748B" w:rsidRPr="00A0748B" w:rsidRDefault="00A0748B" w:rsidP="00A0748B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5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B4C8E3B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Using the washout function in the color mode on an inserted image will result in the image being ___ in transparency.</w:t>
                  </w:r>
                </w:p>
              </w:tc>
            </w:tr>
            <w:tr w:rsidR="00A0748B" w:rsidRPr="00A0748B" w14:paraId="4456625F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4888833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4DE0444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solid</w:t>
                  </w:r>
                </w:p>
              </w:tc>
            </w:tr>
            <w:tr w:rsidR="00A0748B" w:rsidRPr="00A0748B" w14:paraId="37358013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1089CCB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2740020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darker</w:t>
                  </w:r>
                </w:p>
              </w:tc>
            </w:tr>
            <w:tr w:rsidR="00A0748B" w:rsidRPr="00A0748B" w14:paraId="5E45920A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A7F3871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DA501DF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lighter</w:t>
                  </w:r>
                </w:p>
              </w:tc>
            </w:tr>
            <w:tr w:rsidR="00A0748B" w:rsidRPr="00A0748B" w14:paraId="7AC39A12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E007528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29B4C1B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brighter</w:t>
                  </w:r>
                </w:p>
              </w:tc>
            </w:tr>
          </w:tbl>
          <w:p w14:paraId="3CFAA4D1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691BE90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066D46D3" w14:textId="77777777" w:rsidR="00A0748B" w:rsidRDefault="00A0748B">
      <w:r>
        <w:br w:type="page"/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24"/>
        <w:gridCol w:w="36"/>
      </w:tblGrid>
      <w:tr w:rsidR="00A0748B" w:rsidRPr="00A0748B" w14:paraId="0EA3D6EE" w14:textId="77777777" w:rsidTr="00A0748B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0BAD33AB" w14:textId="0957BFFF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0748B" w:rsidRPr="00A0748B" w14:paraId="524BD384" w14:textId="77777777" w:rsidTr="00A0748B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7672"/>
            </w:tblGrid>
            <w:tr w:rsidR="00A0748B" w:rsidRPr="00A0748B" w14:paraId="58A7AEA7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3E791797" w14:textId="77777777" w:rsidR="00A0748B" w:rsidRPr="00A0748B" w:rsidRDefault="00A0748B" w:rsidP="00A0748B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6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68ADF5C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 ___ is used to help viewers identify the various columns in a column chart.</w:t>
                  </w:r>
                </w:p>
              </w:tc>
            </w:tr>
            <w:tr w:rsidR="00A0748B" w:rsidRPr="00A0748B" w14:paraId="29F3E99F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3E41B87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100E23C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dialogue box</w:t>
                  </w:r>
                </w:p>
              </w:tc>
            </w:tr>
            <w:tr w:rsidR="00A0748B" w:rsidRPr="00A0748B" w14:paraId="292BC617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D5639BA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FF15A8E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inspector</w:t>
                  </w:r>
                </w:p>
              </w:tc>
            </w:tr>
            <w:tr w:rsidR="00A0748B" w:rsidRPr="00A0748B" w14:paraId="74FCC0A2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F5B254B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6B265EB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legend</w:t>
                  </w:r>
                </w:p>
              </w:tc>
            </w:tr>
            <w:tr w:rsidR="00A0748B" w:rsidRPr="00A0748B" w14:paraId="6C198244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F770602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42E37A5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viewer</w:t>
                  </w:r>
                </w:p>
              </w:tc>
            </w:tr>
          </w:tbl>
          <w:p w14:paraId="29A755ED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3983C3E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0748B" w:rsidRPr="00A0748B" w14:paraId="5266AEFD" w14:textId="77777777" w:rsidTr="00A0748B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41FE433F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0748B" w:rsidRPr="00A0748B" w14:paraId="447BFEE1" w14:textId="77777777" w:rsidTr="00A0748B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8584"/>
            </w:tblGrid>
            <w:tr w:rsidR="00A0748B" w:rsidRPr="00A0748B" w14:paraId="6C99281F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4853F75A" w14:textId="77777777" w:rsidR="00A0748B" w:rsidRPr="00A0748B" w:rsidRDefault="00A0748B" w:rsidP="00A0748B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7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845108F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n example of ___ is viewing a Pivot Table report only for a subset that meets a selection criterion.</w:t>
                  </w:r>
                </w:p>
              </w:tc>
            </w:tr>
            <w:tr w:rsidR="00A0748B" w:rsidRPr="00A0748B" w14:paraId="723ACEBF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AA515DC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A4488A4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sorting</w:t>
                  </w:r>
                </w:p>
              </w:tc>
            </w:tr>
            <w:tr w:rsidR="00A0748B" w:rsidRPr="00A0748B" w14:paraId="4DBAFC84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51A670D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0F04CB0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filtering</w:t>
                  </w:r>
                </w:p>
              </w:tc>
            </w:tr>
            <w:tr w:rsidR="00A0748B" w:rsidRPr="00A0748B" w14:paraId="01F9D952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976221B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4072A97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implementing</w:t>
                  </w:r>
                </w:p>
              </w:tc>
            </w:tr>
            <w:tr w:rsidR="00A0748B" w:rsidRPr="00A0748B" w14:paraId="460EBF89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912D8EE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31920DF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logging</w:t>
                  </w:r>
                </w:p>
              </w:tc>
            </w:tr>
          </w:tbl>
          <w:p w14:paraId="3ED6D146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227307D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0748B" w:rsidRPr="00A0748B" w14:paraId="3873C36B" w14:textId="77777777" w:rsidTr="00A0748B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63EDE4EA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0748B" w:rsidRPr="00A0748B" w14:paraId="626D0E37" w14:textId="77777777" w:rsidTr="00A0748B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6045"/>
            </w:tblGrid>
            <w:tr w:rsidR="00A0748B" w:rsidRPr="00A0748B" w14:paraId="1F939A36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4C1CB49D" w14:textId="77777777" w:rsidR="00A0748B" w:rsidRPr="00A0748B" w:rsidRDefault="00A0748B" w:rsidP="00A0748B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8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449D596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he ___ field must be identified when creating a pivot table.</w:t>
                  </w:r>
                </w:p>
              </w:tc>
            </w:tr>
            <w:tr w:rsidR="00A0748B" w:rsidRPr="00A0748B" w14:paraId="20DFC4F0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C8FBE5D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186F131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block</w:t>
                  </w:r>
                </w:p>
              </w:tc>
            </w:tr>
            <w:tr w:rsidR="00A0748B" w:rsidRPr="00A0748B" w14:paraId="2DB265D6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392E063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4B70E74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cell</w:t>
                  </w:r>
                </w:p>
              </w:tc>
            </w:tr>
            <w:tr w:rsidR="00A0748B" w:rsidRPr="00A0748B" w14:paraId="4A94F33C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FF99996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585D6FA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data</w:t>
                  </w:r>
                </w:p>
              </w:tc>
            </w:tr>
            <w:tr w:rsidR="00A0748B" w:rsidRPr="00A0748B" w14:paraId="08BAE2B1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F442A66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51B7096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insert</w:t>
                  </w:r>
                </w:p>
              </w:tc>
            </w:tr>
          </w:tbl>
          <w:p w14:paraId="04975C9F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DC8FBB4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0748B" w:rsidRPr="00A0748B" w14:paraId="55180AB4" w14:textId="77777777" w:rsidTr="00A0748B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0CC74E6B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0748B" w:rsidRPr="00A0748B" w14:paraId="565992D5" w14:textId="77777777" w:rsidTr="00A0748B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8584"/>
            </w:tblGrid>
            <w:tr w:rsidR="00A0748B" w:rsidRPr="00A0748B" w14:paraId="48EE2AA8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165F7F33" w14:textId="77777777" w:rsidR="00A0748B" w:rsidRPr="00A0748B" w:rsidRDefault="00A0748B" w:rsidP="00A0748B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9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89F78E7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 ___ is used to automate a task that is performed repeatedly in a spreadsheet application.</w:t>
                  </w:r>
                </w:p>
              </w:tc>
            </w:tr>
            <w:tr w:rsidR="00A0748B" w:rsidRPr="00A0748B" w14:paraId="740D932E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3E748B8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ADDA4F2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macro</w:t>
                  </w:r>
                </w:p>
              </w:tc>
            </w:tr>
            <w:tr w:rsidR="00A0748B" w:rsidRPr="00A0748B" w14:paraId="19C96963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7D43F8D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496D72B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pivot table</w:t>
                  </w:r>
                </w:p>
              </w:tc>
            </w:tr>
            <w:tr w:rsidR="00A0748B" w:rsidRPr="00A0748B" w14:paraId="2B0AA3D0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EDCA97E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25F3F42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function</w:t>
                  </w:r>
                </w:p>
              </w:tc>
            </w:tr>
            <w:tr w:rsidR="00A0748B" w:rsidRPr="00A0748B" w14:paraId="57352FCB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23B3E6C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5D6A999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formula</w:t>
                  </w:r>
                </w:p>
              </w:tc>
            </w:tr>
          </w:tbl>
          <w:p w14:paraId="2E775717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354C6C0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0748B" w:rsidRPr="00A0748B" w14:paraId="7D9727C7" w14:textId="77777777" w:rsidTr="00A0748B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4562E279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0748B" w:rsidRPr="00A0748B" w14:paraId="7109A676" w14:textId="77777777" w:rsidTr="00A0748B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20"/>
              <w:gridCol w:w="8464"/>
            </w:tblGrid>
            <w:tr w:rsidR="00A0748B" w:rsidRPr="00A0748B" w14:paraId="71DCF8FD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2ADDE5BF" w14:textId="77777777" w:rsidR="00A0748B" w:rsidRPr="00A0748B" w:rsidRDefault="00A0748B" w:rsidP="00A0748B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0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DC38BF5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When comparing three or more variables relative to a central point, the data is best plotted in a _____ chart.</w:t>
                  </w:r>
                </w:p>
              </w:tc>
            </w:tr>
            <w:tr w:rsidR="00A0748B" w:rsidRPr="00A0748B" w14:paraId="04FE9CDA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548EA96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95C4CE5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radar</w:t>
                  </w:r>
                </w:p>
              </w:tc>
            </w:tr>
            <w:tr w:rsidR="00A0748B" w:rsidRPr="00A0748B" w14:paraId="2568FC9A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6D3F864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CECD9B5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base</w:t>
                  </w:r>
                </w:p>
              </w:tc>
            </w:tr>
            <w:tr w:rsidR="00A0748B" w:rsidRPr="00A0748B" w14:paraId="3136CAF6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7AF5F8F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DF1D2F5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splatter</w:t>
                  </w:r>
                </w:p>
              </w:tc>
            </w:tr>
            <w:tr w:rsidR="00A0748B" w:rsidRPr="00A0748B" w14:paraId="6C0DD6D4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E14FD8F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65027A6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bubble</w:t>
                  </w:r>
                </w:p>
              </w:tc>
            </w:tr>
          </w:tbl>
          <w:p w14:paraId="69F786D0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7FBC6E2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E1CC2D3" w14:textId="77777777" w:rsidR="00A0748B" w:rsidRDefault="00A0748B">
      <w:r>
        <w:br w:type="page"/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24"/>
        <w:gridCol w:w="36"/>
      </w:tblGrid>
      <w:tr w:rsidR="00A0748B" w:rsidRPr="00A0748B" w14:paraId="3DA6A968" w14:textId="77777777" w:rsidTr="00A0748B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1A43FF52" w14:textId="2942AE12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0748B" w:rsidRPr="00A0748B" w14:paraId="3B83AE9F" w14:textId="77777777" w:rsidTr="00A0748B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20"/>
              <w:gridCol w:w="7232"/>
            </w:tblGrid>
            <w:tr w:rsidR="00A0748B" w:rsidRPr="00A0748B" w14:paraId="120DB5AB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3DBDD299" w14:textId="77777777" w:rsidR="00A0748B" w:rsidRPr="00A0748B" w:rsidRDefault="00A0748B" w:rsidP="00A0748B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1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6450CED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 Pivot Table in a spreadsheet is very similar to a ___ within a database.</w:t>
                  </w:r>
                </w:p>
              </w:tc>
            </w:tr>
            <w:tr w:rsidR="00A0748B" w:rsidRPr="00A0748B" w14:paraId="2E8781BB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2FF253B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144268C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block</w:t>
                  </w:r>
                </w:p>
              </w:tc>
            </w:tr>
            <w:tr w:rsidR="00A0748B" w:rsidRPr="00A0748B" w14:paraId="0A07A408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F88B79B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AF87E06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subset</w:t>
                  </w:r>
                </w:p>
              </w:tc>
            </w:tr>
            <w:tr w:rsidR="00A0748B" w:rsidRPr="00A0748B" w14:paraId="4CE605F6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22C7BA7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F90B113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macro</w:t>
                  </w:r>
                </w:p>
              </w:tc>
            </w:tr>
            <w:tr w:rsidR="00A0748B" w:rsidRPr="00A0748B" w14:paraId="49CFAB24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F7F82F6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9CFF3FA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query</w:t>
                  </w:r>
                </w:p>
              </w:tc>
            </w:tr>
          </w:tbl>
          <w:p w14:paraId="3EE55E71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064F124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0748B" w:rsidRPr="00A0748B" w14:paraId="2BA57A86" w14:textId="77777777" w:rsidTr="00A0748B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45CEDA9C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0748B" w:rsidRPr="00A0748B" w14:paraId="5818D02C" w14:textId="77777777" w:rsidTr="00A0748B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20"/>
              <w:gridCol w:w="8464"/>
            </w:tblGrid>
            <w:tr w:rsidR="00A0748B" w:rsidRPr="00A0748B" w14:paraId="69E64813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065A3715" w14:textId="77777777" w:rsidR="00A0748B" w:rsidRPr="00A0748B" w:rsidRDefault="00A0748B" w:rsidP="00A0748B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2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DFFD048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Which of the following functions is considered a statistical analysis function that assists users in analyzing data?</w:t>
                  </w:r>
                </w:p>
              </w:tc>
            </w:tr>
            <w:tr w:rsidR="00A0748B" w:rsidRPr="00A0748B" w14:paraId="035C6DED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267ECA6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7EE7DCA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AVERAGE</w:t>
                  </w:r>
                </w:p>
              </w:tc>
            </w:tr>
            <w:tr w:rsidR="00A0748B" w:rsidRPr="00A0748B" w14:paraId="1EC1758B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BF1D1C7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7096701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VLOOKUP</w:t>
                  </w:r>
                </w:p>
              </w:tc>
            </w:tr>
            <w:tr w:rsidR="00A0748B" w:rsidRPr="00A0748B" w14:paraId="1EB42FAD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EC729B6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998319D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WHEN</w:t>
                  </w:r>
                </w:p>
              </w:tc>
            </w:tr>
            <w:tr w:rsidR="00A0748B" w:rsidRPr="00A0748B" w14:paraId="5250A5D8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195B8F2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7E4DF1F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OR</w:t>
                  </w:r>
                </w:p>
              </w:tc>
            </w:tr>
          </w:tbl>
          <w:p w14:paraId="7AF71EE4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568FF58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0748B" w:rsidRPr="00A0748B" w14:paraId="04102AAB" w14:textId="77777777" w:rsidTr="00A0748B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4AF715E7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0748B" w:rsidRPr="00A0748B" w14:paraId="2863D2F2" w14:textId="77777777" w:rsidTr="00A0748B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20"/>
              <w:gridCol w:w="8464"/>
            </w:tblGrid>
            <w:tr w:rsidR="00A0748B" w:rsidRPr="00A0748B" w14:paraId="11FA27DA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7B419D3C" w14:textId="77777777" w:rsidR="00A0748B" w:rsidRPr="00A0748B" w:rsidRDefault="00A0748B" w:rsidP="00A0748B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3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F3A1311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he ___ feature can be selected when printing a spreadsheet to display the lines of each cell.</w:t>
                  </w:r>
                </w:p>
              </w:tc>
            </w:tr>
            <w:tr w:rsidR="00A0748B" w:rsidRPr="00A0748B" w14:paraId="02AC781C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4D7A445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FC5CF3F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circle</w:t>
                  </w:r>
                </w:p>
              </w:tc>
            </w:tr>
            <w:tr w:rsidR="00A0748B" w:rsidRPr="00A0748B" w14:paraId="06B79808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D8883F1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93A901D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segment</w:t>
                  </w:r>
                </w:p>
              </w:tc>
            </w:tr>
            <w:tr w:rsidR="00A0748B" w:rsidRPr="00A0748B" w14:paraId="03E45214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C50292C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A4854A7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gridline</w:t>
                  </w:r>
                </w:p>
              </w:tc>
            </w:tr>
            <w:tr w:rsidR="00A0748B" w:rsidRPr="00A0748B" w14:paraId="1BF9B043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92D80B6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1AFAFD8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border</w:t>
                  </w:r>
                </w:p>
              </w:tc>
            </w:tr>
          </w:tbl>
          <w:p w14:paraId="54EBB60F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1B42E5E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0748B" w:rsidRPr="00A0748B" w14:paraId="5B6BB7C9" w14:textId="77777777" w:rsidTr="00A0748B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18A05F10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0748B" w:rsidRPr="00A0748B" w14:paraId="18B3174B" w14:textId="77777777" w:rsidTr="00A0748B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20"/>
              <w:gridCol w:w="8464"/>
            </w:tblGrid>
            <w:tr w:rsidR="00A0748B" w:rsidRPr="00A0748B" w14:paraId="34C61376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4E768517" w14:textId="77777777" w:rsidR="00A0748B" w:rsidRPr="00A0748B" w:rsidRDefault="00A0748B" w:rsidP="00A0748B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4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3DCB2DA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___ formatting allows the user to create an option for having a cell turn red or bold automatically if a certain value has been exceeded.</w:t>
                  </w:r>
                </w:p>
              </w:tc>
            </w:tr>
            <w:tr w:rsidR="00A0748B" w:rsidRPr="00A0748B" w14:paraId="2582E429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DE56D89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5A7E82D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Assigned</w:t>
                  </w:r>
                </w:p>
              </w:tc>
            </w:tr>
            <w:tr w:rsidR="00A0748B" w:rsidRPr="00A0748B" w14:paraId="073DB74A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977BC42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17DEEC4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Remote</w:t>
                  </w:r>
                </w:p>
              </w:tc>
            </w:tr>
            <w:tr w:rsidR="00A0748B" w:rsidRPr="00A0748B" w14:paraId="4E441F02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5AD3C84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1F77B5B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Absolute</w:t>
                  </w:r>
                </w:p>
              </w:tc>
            </w:tr>
            <w:tr w:rsidR="00A0748B" w:rsidRPr="00A0748B" w14:paraId="5F19E437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6667E79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50EAD44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Conditional</w:t>
                  </w:r>
                </w:p>
              </w:tc>
            </w:tr>
          </w:tbl>
          <w:p w14:paraId="7F54FC00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A548D06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0748B" w:rsidRPr="00A0748B" w14:paraId="470FBE80" w14:textId="77777777" w:rsidTr="00A0748B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29915251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0748B" w:rsidRPr="00A0748B" w14:paraId="692A7494" w14:textId="77777777" w:rsidTr="00A0748B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20"/>
              <w:gridCol w:w="8464"/>
            </w:tblGrid>
            <w:tr w:rsidR="00A0748B" w:rsidRPr="00A0748B" w14:paraId="78549834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420BFC82" w14:textId="77777777" w:rsidR="00A0748B" w:rsidRPr="00A0748B" w:rsidRDefault="00A0748B" w:rsidP="00A0748B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5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0E2D00E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Setting up each page field to retrieve data only when viewing a new page would ___ a Pivot Table query.</w:t>
                  </w:r>
                </w:p>
              </w:tc>
            </w:tr>
            <w:tr w:rsidR="00A0748B" w:rsidRPr="00A0748B" w14:paraId="6422AB8E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05FEB0A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AC8CB0E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slow down</w:t>
                  </w:r>
                </w:p>
              </w:tc>
            </w:tr>
            <w:tr w:rsidR="00A0748B" w:rsidRPr="00A0748B" w14:paraId="0FDC3BFF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11C4DC4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5E01040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invalidate</w:t>
                  </w:r>
                </w:p>
              </w:tc>
            </w:tr>
            <w:tr w:rsidR="00A0748B" w:rsidRPr="00A0748B" w14:paraId="12042B44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EF669D3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E46825F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speed up</w:t>
                  </w:r>
                </w:p>
              </w:tc>
            </w:tr>
            <w:tr w:rsidR="00A0748B" w:rsidRPr="00A0748B" w14:paraId="20A808FE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4FC7E62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58955A9" w14:textId="77777777" w:rsidR="00A0748B" w:rsidRPr="00A0748B" w:rsidRDefault="00A0748B" w:rsidP="00A0748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A0748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lock up</w:t>
                  </w:r>
                </w:p>
              </w:tc>
            </w:tr>
          </w:tbl>
          <w:p w14:paraId="696DAE85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FCD11A3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16F04361" w14:textId="77777777" w:rsidR="00A0748B" w:rsidRDefault="00A0748B">
      <w:r>
        <w:br w:type="page"/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6"/>
      </w:tblGrid>
      <w:tr w:rsidR="00A0748B" w:rsidRPr="00A0748B" w14:paraId="2036E71A" w14:textId="77777777" w:rsidTr="00A0748B">
        <w:trPr>
          <w:trHeight w:val="225"/>
        </w:trPr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1CC72DDB" w14:textId="306B1423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54CA14A" w14:textId="77777777" w:rsidR="00A0748B" w:rsidRPr="00A0748B" w:rsidRDefault="00A0748B" w:rsidP="00A0748B">
      <w:pPr>
        <w:spacing w:after="0" w:line="240" w:lineRule="auto"/>
        <w:rPr>
          <w:rFonts w:ascii="Lato" w:eastAsia="Times New Roman" w:hAnsi="Lato" w:cs="Times New Roman"/>
          <w:vanish/>
          <w:color w:val="000000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60"/>
        <w:gridCol w:w="414"/>
      </w:tblGrid>
      <w:tr w:rsidR="00A0748B" w:rsidRPr="00A0748B" w14:paraId="4020BE70" w14:textId="77777777" w:rsidTr="00A0748B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17D493B7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48B">
              <w:rPr>
                <w:rFonts w:ascii="Times New Roman" w:eastAsia="Times New Roman" w:hAnsi="Times New Roman" w:cs="Times New Roman"/>
                <w:sz w:val="24"/>
                <w:szCs w:val="24"/>
              </w:rPr>
              <w:t>1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51338276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48B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A0748B" w:rsidRPr="00A0748B" w14:paraId="6A1F9593" w14:textId="77777777" w:rsidTr="00A0748B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433692CC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48B">
              <w:rPr>
                <w:rFonts w:ascii="Times New Roman" w:eastAsia="Times New Roman" w:hAnsi="Times New Roman" w:cs="Times New Roman"/>
                <w:sz w:val="24"/>
                <w:szCs w:val="24"/>
              </w:rPr>
              <w:t>2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1FAA7A39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48B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A0748B" w:rsidRPr="00A0748B" w14:paraId="09A3531F" w14:textId="77777777" w:rsidTr="00A0748B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58BA236F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48B">
              <w:rPr>
                <w:rFonts w:ascii="Times New Roman" w:eastAsia="Times New Roman" w:hAnsi="Times New Roman" w:cs="Times New Roman"/>
                <w:sz w:val="24"/>
                <w:szCs w:val="24"/>
              </w:rPr>
              <w:t>3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77EE3CE7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48B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A0748B" w:rsidRPr="00A0748B" w14:paraId="284F57F5" w14:textId="77777777" w:rsidTr="00A0748B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59B880A3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48B">
              <w:rPr>
                <w:rFonts w:ascii="Times New Roman" w:eastAsia="Times New Roman" w:hAnsi="Times New Roman" w:cs="Times New Roman"/>
                <w:sz w:val="24"/>
                <w:szCs w:val="24"/>
              </w:rPr>
              <w:t>4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162BC5C8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48B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A0748B" w:rsidRPr="00A0748B" w14:paraId="1F3A25DB" w14:textId="77777777" w:rsidTr="00A0748B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06EE24BB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48B">
              <w:rPr>
                <w:rFonts w:ascii="Times New Roman" w:eastAsia="Times New Roman" w:hAnsi="Times New Roman" w:cs="Times New Roman"/>
                <w:sz w:val="24"/>
                <w:szCs w:val="24"/>
              </w:rPr>
              <w:t>5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7903BB6C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48B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A0748B" w:rsidRPr="00A0748B" w14:paraId="53772BA4" w14:textId="77777777" w:rsidTr="00A0748B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14CB13B5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48B">
              <w:rPr>
                <w:rFonts w:ascii="Times New Roman" w:eastAsia="Times New Roman" w:hAnsi="Times New Roman" w:cs="Times New Roman"/>
                <w:sz w:val="24"/>
                <w:szCs w:val="24"/>
              </w:rPr>
              <w:t>6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4DBFD5BA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48B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A0748B" w:rsidRPr="00A0748B" w14:paraId="2B3DD64A" w14:textId="77777777" w:rsidTr="00A0748B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1DD22213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48B">
              <w:rPr>
                <w:rFonts w:ascii="Times New Roman" w:eastAsia="Times New Roman" w:hAnsi="Times New Roman" w:cs="Times New Roman"/>
                <w:sz w:val="24"/>
                <w:szCs w:val="24"/>
              </w:rPr>
              <w:t>7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2171F12C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48B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A0748B" w:rsidRPr="00A0748B" w14:paraId="111B9007" w14:textId="77777777" w:rsidTr="00A0748B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7E529C49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48B">
              <w:rPr>
                <w:rFonts w:ascii="Times New Roman" w:eastAsia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4242A0B1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48B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A0748B" w:rsidRPr="00A0748B" w14:paraId="30B1474A" w14:textId="77777777" w:rsidTr="00A0748B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69711B55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48B">
              <w:rPr>
                <w:rFonts w:ascii="Times New Roman" w:eastAsia="Times New Roman" w:hAnsi="Times New Roman" w:cs="Times New Roman"/>
                <w:sz w:val="24"/>
                <w:szCs w:val="24"/>
              </w:rPr>
              <w:t>9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33326DF6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48B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A0748B" w:rsidRPr="00A0748B" w14:paraId="5F82EC81" w14:textId="77777777" w:rsidTr="00A0748B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1C08C251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48B">
              <w:rPr>
                <w:rFonts w:ascii="Times New Roman" w:eastAsia="Times New Roman" w:hAnsi="Times New Roman" w:cs="Times New Roman"/>
                <w:sz w:val="24"/>
                <w:szCs w:val="24"/>
              </w:rPr>
              <w:t>10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17136E80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48B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A0748B" w:rsidRPr="00A0748B" w14:paraId="2F329B0B" w14:textId="77777777" w:rsidTr="00A0748B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3CB8000F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48B">
              <w:rPr>
                <w:rFonts w:ascii="Times New Roman" w:eastAsia="Times New Roman" w:hAnsi="Times New Roman" w:cs="Times New Roman"/>
                <w:sz w:val="24"/>
                <w:szCs w:val="24"/>
              </w:rPr>
              <w:t>11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79E70834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48B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A0748B" w:rsidRPr="00A0748B" w14:paraId="54B9BDC3" w14:textId="77777777" w:rsidTr="00A0748B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4372BB0E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48B">
              <w:rPr>
                <w:rFonts w:ascii="Times New Roman" w:eastAsia="Times New Roman" w:hAnsi="Times New Roman" w:cs="Times New Roman"/>
                <w:sz w:val="24"/>
                <w:szCs w:val="24"/>
              </w:rPr>
              <w:t>12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237EDB8F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48B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A0748B" w:rsidRPr="00A0748B" w14:paraId="608999E5" w14:textId="77777777" w:rsidTr="00A0748B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74B1C03F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48B">
              <w:rPr>
                <w:rFonts w:ascii="Times New Roman" w:eastAsia="Times New Roman" w:hAnsi="Times New Roman" w:cs="Times New Roman"/>
                <w:sz w:val="24"/>
                <w:szCs w:val="24"/>
              </w:rPr>
              <w:t>13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62292BFE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48B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A0748B" w:rsidRPr="00A0748B" w14:paraId="6DA8BE95" w14:textId="77777777" w:rsidTr="00A0748B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19E1D23E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48B">
              <w:rPr>
                <w:rFonts w:ascii="Times New Roman" w:eastAsia="Times New Roman" w:hAnsi="Times New Roman" w:cs="Times New Roman"/>
                <w:sz w:val="24"/>
                <w:szCs w:val="24"/>
              </w:rPr>
              <w:t>14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074B4528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48B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A0748B" w:rsidRPr="00A0748B" w14:paraId="62E4FE9F" w14:textId="77777777" w:rsidTr="00A0748B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7DA45D06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48B">
              <w:rPr>
                <w:rFonts w:ascii="Times New Roman" w:eastAsia="Times New Roman" w:hAnsi="Times New Roman" w:cs="Times New Roman"/>
                <w:sz w:val="24"/>
                <w:szCs w:val="24"/>
              </w:rPr>
              <w:t>15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2591BBF9" w14:textId="77777777" w:rsidR="00A0748B" w:rsidRPr="00A0748B" w:rsidRDefault="00A0748B" w:rsidP="00A0748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748B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</w:tbl>
    <w:p w14:paraId="422731C7" w14:textId="77777777" w:rsidR="00227DA0" w:rsidRDefault="00A745E7"/>
    <w:sectPr w:rsidR="00227D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N7MwNzIwNbE0MzRX0lEKTi0uzszPAykwrAUAH4QQNywAAAA="/>
  </w:docVars>
  <w:rsids>
    <w:rsidRoot w:val="00A0748B"/>
    <w:rsid w:val="004E513C"/>
    <w:rsid w:val="00915BD3"/>
    <w:rsid w:val="00A0748B"/>
    <w:rsid w:val="00A74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6D8D1"/>
  <w15:chartTrackingRefBased/>
  <w15:docId w15:val="{6377249C-E64E-491F-AA0C-46234C69E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A0748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379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05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05501A449E3044A6A396DB8AC23D5C" ma:contentTypeVersion="13" ma:contentTypeDescription="Create a new document." ma:contentTypeScope="" ma:versionID="5387381ebe82ea240868448d3328a3e8">
  <xsd:schema xmlns:xsd="http://www.w3.org/2001/XMLSchema" xmlns:xs="http://www.w3.org/2001/XMLSchema" xmlns:p="http://schemas.microsoft.com/office/2006/metadata/properties" xmlns:ns2="17c8e3a4-491b-44e4-abba-b8b660351478" xmlns:ns3="13afcb6c-c96f-4a23-98da-13f2d6da8f40" targetNamespace="http://schemas.microsoft.com/office/2006/metadata/properties" ma:root="true" ma:fieldsID="dacf3e0846bc460d9bf0117bd6f0ea10" ns2:_="" ns3:_="">
    <xsd:import namespace="17c8e3a4-491b-44e4-abba-b8b660351478"/>
    <xsd:import namespace="13afcb6c-c96f-4a23-98da-13f2d6da8f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c8e3a4-491b-44e4-abba-b8b6603514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fcb6c-c96f-4a23-98da-13f2d6da8f4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2B24104-29F9-4CE6-A7F1-7475B3917C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c8e3a4-491b-44e4-abba-b8b660351478"/>
    <ds:schemaRef ds:uri="13afcb6c-c96f-4a23-98da-13f2d6da8f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1587873-8C1D-423B-8953-40F18ED096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D741AC7-660B-4D1E-A516-C69FD5F6D06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391</Words>
  <Characters>2233</Characters>
  <Application>Microsoft Office Word</Application>
  <DocSecurity>0</DocSecurity>
  <Lines>18</Lines>
  <Paragraphs>5</Paragraphs>
  <ScaleCrop>false</ScaleCrop>
  <Company/>
  <LinksUpToDate>false</LinksUpToDate>
  <CharactersWithSpaces>2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Scholl</dc:creator>
  <cp:keywords/>
  <dc:description/>
  <cp:lastModifiedBy>Aric Mills</cp:lastModifiedBy>
  <cp:revision>2</cp:revision>
  <dcterms:created xsi:type="dcterms:W3CDTF">2021-11-11T16:16:00Z</dcterms:created>
  <dcterms:modified xsi:type="dcterms:W3CDTF">2021-12-06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05501A449E3044A6A396DB8AC23D5C</vt:lpwstr>
  </property>
</Properties>
</file>